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0065"/>
      </w:tblGrid>
      <w:tr w:rsidR="001218B1" w14:paraId="08B4623C" w14:textId="77777777" w:rsidTr="008A2BEB">
        <w:tc>
          <w:tcPr>
            <w:tcW w:w="1006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4472C4"/>
          </w:tcPr>
          <w:p w14:paraId="6363DA23" w14:textId="5ABB3DC0" w:rsidR="001218B1" w:rsidRPr="001218B1" w:rsidRDefault="00DB4364" w:rsidP="001218B1">
            <w:pPr>
              <w:pStyle w:val="Heading1"/>
              <w:spacing w:before="120"/>
              <w:jc w:val="center"/>
              <w:rPr>
                <w:rFonts w:eastAsia="Arial"/>
                <w:color w:val="FFFFFF" w:themeColor="background1"/>
              </w:rPr>
            </w:pPr>
            <w:r>
              <w:rPr>
                <w:rFonts w:eastAsia="Arial"/>
                <w:color w:val="FFFFFF" w:themeColor="background1"/>
              </w:rPr>
              <w:t>C</w:t>
            </w:r>
            <w:r w:rsidR="001218B1">
              <w:rPr>
                <w:rFonts w:eastAsia="Arial"/>
                <w:color w:val="FFFFFF" w:themeColor="background1"/>
              </w:rPr>
              <w:t>omplaints &amp; Feedback Form</w:t>
            </w:r>
          </w:p>
        </w:tc>
      </w:tr>
    </w:tbl>
    <w:p w14:paraId="1EE9276E" w14:textId="77777777" w:rsidR="001218B1" w:rsidRDefault="001218B1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796E7E1D" w:rsidR="006D355E" w:rsidRPr="008A2BEB" w:rsidRDefault="00AD62F7" w:rsidP="00AD62F7">
      <w:pPr>
        <w:rPr>
          <w:rFonts w:ascii="Arial" w:eastAsia="Arial" w:hAnsi="Arial" w:cs="Arial"/>
          <w:b/>
          <w:bCs/>
          <w:sz w:val="22"/>
          <w:szCs w:val="22"/>
        </w:rPr>
      </w:pPr>
      <w:r w:rsidRPr="008A2BEB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2663FBE9" w:rsidR="00AD62F7" w:rsidRPr="008A2BEB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Complete this form</w:t>
      </w:r>
      <w:r w:rsidR="008A2BEB">
        <w:rPr>
          <w:rFonts w:ascii="Arial" w:eastAsia="Arial" w:hAnsi="Arial" w:cs="Arial"/>
          <w:sz w:val="22"/>
          <w:szCs w:val="22"/>
        </w:rPr>
        <w:t>.</w:t>
      </w:r>
      <w:r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47B5B4ED" w14:textId="0BA6841B" w:rsidR="009C327B" w:rsidRDefault="00AD62F7" w:rsidP="009C327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sz w:val="22"/>
          <w:szCs w:val="22"/>
        </w:rPr>
        <w:t>Forward with</w:t>
      </w:r>
      <w:r w:rsidR="008A2BEB">
        <w:rPr>
          <w:rFonts w:ascii="Arial" w:eastAsia="Arial" w:hAnsi="Arial" w:cs="Arial"/>
          <w:sz w:val="22"/>
          <w:szCs w:val="22"/>
        </w:rPr>
        <w:t xml:space="preserve"> any relevant</w:t>
      </w:r>
      <w:r w:rsidRPr="008A2BEB">
        <w:rPr>
          <w:rFonts w:ascii="Arial" w:eastAsia="Arial" w:hAnsi="Arial" w:cs="Arial"/>
          <w:sz w:val="22"/>
          <w:szCs w:val="22"/>
        </w:rPr>
        <w:t xml:space="preserve"> information to our </w:t>
      </w:r>
      <w:r w:rsidR="006A3A30">
        <w:rPr>
          <w:rFonts w:ascii="Arial" w:eastAsia="Arial" w:hAnsi="Arial" w:cs="Arial"/>
          <w:sz w:val="22"/>
          <w:szCs w:val="22"/>
        </w:rPr>
        <w:t>Community Service Manager</w:t>
      </w:r>
      <w:r w:rsidR="008A2BEB">
        <w:rPr>
          <w:rFonts w:ascii="Arial" w:eastAsia="Arial" w:hAnsi="Arial" w:cs="Arial"/>
          <w:sz w:val="22"/>
          <w:szCs w:val="22"/>
        </w:rPr>
        <w:t xml:space="preserve"> using the following contact details:</w:t>
      </w:r>
    </w:p>
    <w:p w14:paraId="330B2516" w14:textId="77777777" w:rsidR="008A2BEB" w:rsidRPr="006252D0" w:rsidRDefault="008A2BEB" w:rsidP="006252D0">
      <w:pPr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11"/>
        <w:gridCol w:w="7654"/>
      </w:tblGrid>
      <w:tr w:rsidR="006252D0" w14:paraId="19F52FB3" w14:textId="77777777" w:rsidTr="006252D0">
        <w:tc>
          <w:tcPr>
            <w:tcW w:w="2411" w:type="dxa"/>
            <w:shd w:val="clear" w:color="auto" w:fill="EEECE1"/>
          </w:tcPr>
          <w:p w14:paraId="77FDE1FF" w14:textId="58BF3783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Name:</w:t>
            </w:r>
          </w:p>
        </w:tc>
        <w:tc>
          <w:tcPr>
            <w:tcW w:w="7654" w:type="dxa"/>
          </w:tcPr>
          <w:p w14:paraId="61D3EB42" w14:textId="77777777" w:rsidR="006252D0" w:rsidRDefault="006252D0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63FBE6B3" w14:textId="77777777" w:rsidTr="006252D0">
        <w:tc>
          <w:tcPr>
            <w:tcW w:w="2411" w:type="dxa"/>
            <w:shd w:val="clear" w:color="auto" w:fill="EEECE1"/>
          </w:tcPr>
          <w:p w14:paraId="5AE3681F" w14:textId="514FB4DA" w:rsidR="00F821F7" w:rsidRPr="008A2BEB" w:rsidRDefault="008A2BEB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ail Address:</w:t>
            </w:r>
          </w:p>
        </w:tc>
        <w:tc>
          <w:tcPr>
            <w:tcW w:w="7654" w:type="dxa"/>
          </w:tcPr>
          <w:p w14:paraId="611E56FC" w14:textId="77777777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F821F7" w14:paraId="761A2B26" w14:textId="77777777" w:rsidTr="006252D0">
        <w:tc>
          <w:tcPr>
            <w:tcW w:w="2411" w:type="dxa"/>
            <w:shd w:val="clear" w:color="auto" w:fill="EEECE1"/>
          </w:tcPr>
          <w:p w14:paraId="51CE431C" w14:textId="14E6ACD2" w:rsidR="00F821F7" w:rsidRPr="008A2BEB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t</w:t>
            </w:r>
            <w:r w:rsidR="009C327B"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l Address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</w:tcPr>
          <w:p w14:paraId="70F15A17" w14:textId="25812CCF" w:rsidR="00F821F7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6B01D021" w14:textId="77777777" w:rsidR="009C327B" w:rsidRDefault="009C327B" w:rsidP="009C327B">
      <w:pPr>
        <w:pStyle w:val="ListParagraph"/>
        <w:rPr>
          <w:rFonts w:ascii="Arial" w:eastAsia="Arial" w:hAnsi="Arial" w:cs="Arial"/>
          <w:sz w:val="18"/>
          <w:szCs w:val="18"/>
        </w:rPr>
      </w:pPr>
    </w:p>
    <w:p w14:paraId="29C670B5" w14:textId="77777777" w:rsidR="00DB4364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 Complaints Manager or delegate will contact you on receipt of this form.</w:t>
      </w:r>
    </w:p>
    <w:p w14:paraId="480785D9" w14:textId="31258EC1" w:rsidR="00AD62F7" w:rsidRPr="008A2BEB" w:rsidRDefault="00DB4364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You can submit an Anonymous Complaints and Feedback form if you prefer not to disclose your name, however this means we cannot </w:t>
      </w:r>
      <w:proofErr w:type="gramStart"/>
      <w:r>
        <w:rPr>
          <w:rFonts w:ascii="Arial" w:eastAsia="Arial" w:hAnsi="Arial" w:cs="Arial"/>
          <w:sz w:val="22"/>
          <w:szCs w:val="22"/>
        </w:rPr>
        <w:t>discuss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with you directly</w:t>
      </w:r>
      <w:r w:rsidR="00F32FC5" w:rsidRPr="008A2BEB">
        <w:rPr>
          <w:rFonts w:ascii="Arial" w:eastAsia="Arial" w:hAnsi="Arial" w:cs="Arial"/>
          <w:sz w:val="22"/>
          <w:szCs w:val="22"/>
        </w:rPr>
        <w:t>.</w:t>
      </w:r>
      <w:r w:rsidR="00AD62F7" w:rsidRPr="008A2BEB">
        <w:rPr>
          <w:rFonts w:ascii="Arial" w:eastAsia="Arial" w:hAnsi="Arial" w:cs="Arial"/>
          <w:sz w:val="22"/>
          <w:szCs w:val="22"/>
        </w:rPr>
        <w:t xml:space="preserve"> </w:t>
      </w:r>
    </w:p>
    <w:p w14:paraId="11602C48" w14:textId="6842AD22" w:rsidR="00AD62F7" w:rsidRPr="00AD62F7" w:rsidRDefault="00AD62F7" w:rsidP="00AD62F7">
      <w:pPr>
        <w:pStyle w:val="ListParagraph"/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BA2C28" w:rsidRPr="008A2BEB" w14:paraId="067A3624" w14:textId="77777777" w:rsidTr="008A2B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01B683A" w14:textId="70613AC5" w:rsidR="00BA2C28" w:rsidRPr="008A2BEB" w:rsidRDefault="00DB4364" w:rsidP="004330A2">
            <w:pPr>
              <w:spacing w:before="60" w:after="60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auto"/>
                <w:sz w:val="22"/>
                <w:szCs w:val="22"/>
              </w:rPr>
              <w:t>Fill in the details of the person who is making the complaint/providing feedback</w:t>
            </w:r>
          </w:p>
        </w:tc>
      </w:tr>
      <w:tr w:rsidR="00BA2C28" w:rsidRPr="008A2BEB" w14:paraId="59EAB03A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197BB7FB" w14:textId="133E356C" w:rsidR="00BA2C28" w:rsidRPr="008A2BEB" w:rsidRDefault="00BA2C28" w:rsidP="004330A2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>Name</w:t>
            </w:r>
            <w:r w:rsidR="00DB4364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  <w:r w:rsidRPr="008A2BEB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56E9944A" w14:textId="77777777" w:rsidR="00BA2C28" w:rsidRPr="008A2BEB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8A2BEB" w14:paraId="5B679118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685B400" w14:textId="29D24D5F" w:rsidR="00DB4364" w:rsidRPr="008A2BEB" w:rsidRDefault="00DB4364" w:rsidP="008C609D">
            <w:pP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color w:val="auto"/>
                <w:sz w:val="22"/>
                <w:szCs w:val="22"/>
              </w:rPr>
              <w:t>Address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74E6F590" w14:textId="77777777" w:rsidR="00DB4364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1DD4F50C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3595CE98" w14:textId="138232A3" w:rsidR="00DB4364" w:rsidRPr="008A2BEB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hone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4F2371E3" w14:textId="4655AF04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654257D7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10406277" w14:textId="4E6E08B6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Email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10E1B84" w14:textId="77777777" w:rsidR="00DB4364" w:rsidRPr="008A2BEB" w:rsidRDefault="00DB4364" w:rsidP="004330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8A2BEB" w14:paraId="3B5E9552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032AAF95" w14:textId="5206F87E" w:rsidR="00DB4364" w:rsidRDefault="00DB4364" w:rsidP="008C609D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eferred Contact Method: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79E9FA1" w14:textId="77777777" w:rsidR="00DB4364" w:rsidRPr="008A2BEB" w:rsidRDefault="00DB4364" w:rsidP="00433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2EF1DD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4C581AC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DB4364" w:rsidRPr="00DB4364" w14:paraId="4F396941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1567EE9B" w14:textId="3F600ABA" w:rsidR="00DB4364" w:rsidRPr="00DB4364" w:rsidRDefault="004C47DF" w:rsidP="00DB436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f you are making the complaint/feedback on behalf of another person, provide the following details</w:t>
            </w:r>
          </w:p>
        </w:tc>
      </w:tr>
      <w:tr w:rsidR="00DB4364" w:rsidRPr="00DB4364" w14:paraId="53AF1554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6887BE40" w14:textId="46BD3D98" w:rsidR="00DB4364" w:rsidRPr="00DB4364" w:rsidRDefault="00913365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Your </w:t>
            </w:r>
            <w:r w:rsidR="00DB4364" w:rsidRPr="00DB4364">
              <w:rPr>
                <w:rFonts w:ascii="Arial" w:eastAsia="Arial" w:hAnsi="Arial" w:cs="Arial"/>
                <w:bCs/>
                <w:sz w:val="22"/>
                <w:szCs w:val="22"/>
              </w:rPr>
              <w:t xml:space="preserve">Name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3A9A7CB6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B4364" w:rsidRPr="00DB4364" w14:paraId="25D8E23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ED20EBB" w14:textId="21C4B37B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What is your relationship to the person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5B8C0641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0EC004BB" w14:textId="77777777" w:rsidTr="004C47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3CC8546" w14:textId="77777777" w:rsidR="004C47DF" w:rsidRDefault="004C47DF" w:rsidP="00DB4364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know you are making this complaint/</w:t>
            </w:r>
          </w:p>
          <w:p w14:paraId="0C6B9328" w14:textId="18A7D2DD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providing feedback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n their behal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15F90EF8" w14:textId="77777777" w:rsidR="00DB4364" w:rsidRPr="00DB4364" w:rsidRDefault="00DB4364" w:rsidP="00DB4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DB4364" w:rsidRPr="00DB4364" w14:paraId="22D0CC0A" w14:textId="77777777" w:rsidTr="004C47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7823C18" w14:textId="3BFB3713" w:rsidR="00DB4364" w:rsidRPr="00DB4364" w:rsidRDefault="004C47DF" w:rsidP="00DB4364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Does the person consent to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proofErr w:type="gramStart"/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the 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 complaint</w:t>
            </w:r>
            <w:proofErr w:type="gramEnd"/>
            <w:r>
              <w:rPr>
                <w:rFonts w:ascii="Arial" w:eastAsia="Arial" w:hAnsi="Arial" w:cs="Arial"/>
                <w:bCs/>
                <w:sz w:val="22"/>
                <w:szCs w:val="22"/>
              </w:rPr>
              <w:t>/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>f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>eedback being made?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5A484D78" w14:textId="77777777" w:rsidR="00DB4364" w:rsidRPr="00DB4364" w:rsidRDefault="00DB4364" w:rsidP="00DB436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610A2D7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539CF623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0070" w:type="dxa"/>
        <w:tblInd w:w="-43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2416"/>
        <w:gridCol w:w="7654"/>
      </w:tblGrid>
      <w:tr w:rsidR="004C47DF" w:rsidRPr="004C47DF" w14:paraId="5654D4CA" w14:textId="77777777" w:rsidTr="00AA2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FEF"/>
          </w:tcPr>
          <w:p w14:paraId="44AA5A3E" w14:textId="3410213D" w:rsidR="004C47DF" w:rsidRPr="004C47DF" w:rsidRDefault="004C47DF" w:rsidP="004C47DF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Who is the person, or the service about whom you are complaining or providing feedback about?</w:t>
            </w:r>
          </w:p>
        </w:tc>
      </w:tr>
      <w:tr w:rsidR="004C47DF" w:rsidRPr="004C47DF" w14:paraId="12B27F29" w14:textId="77777777" w:rsidTr="00AA2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none" w:sz="0" w:space="0" w:color="auto"/>
            </w:tcBorders>
            <w:shd w:val="clear" w:color="auto" w:fill="EEECE1"/>
            <w:vAlign w:val="center"/>
          </w:tcPr>
          <w:p w14:paraId="0F74222D" w14:textId="51E317B7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lastRenderedPageBreak/>
              <w:t>Name</w:t>
            </w:r>
            <w:r w:rsidR="00913365">
              <w:rPr>
                <w:rFonts w:ascii="Arial" w:eastAsia="Arial" w:hAnsi="Arial" w:cs="Arial"/>
                <w:bCs/>
                <w:sz w:val="22"/>
                <w:szCs w:val="22"/>
              </w:rPr>
              <w:t xml:space="preserve"> of Person or Service</w:t>
            </w:r>
            <w:r w:rsidRPr="004C47DF">
              <w:rPr>
                <w:rFonts w:ascii="Arial" w:eastAsia="Arial" w:hAnsi="Arial" w:cs="Arial"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7654" w:type="dxa"/>
            <w:tcBorders>
              <w:left w:val="none" w:sz="0" w:space="0" w:color="auto"/>
            </w:tcBorders>
            <w:shd w:val="clear" w:color="auto" w:fill="auto"/>
          </w:tcPr>
          <w:p w14:paraId="754FD530" w14:textId="77777777" w:rsidR="004C47DF" w:rsidRPr="004C47DF" w:rsidRDefault="004C47DF" w:rsidP="004C47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C47DF" w:rsidRPr="004C47DF" w14:paraId="582B2DF9" w14:textId="77777777" w:rsidTr="00AA2B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tcBorders>
              <w:right w:val="single" w:sz="4" w:space="0" w:color="A6A6A6"/>
            </w:tcBorders>
            <w:shd w:val="clear" w:color="auto" w:fill="EEECE1"/>
          </w:tcPr>
          <w:p w14:paraId="7DE9576D" w14:textId="77777777" w:rsidR="004C47DF" w:rsidRDefault="004C47DF" w:rsidP="004C47DF">
            <w:pPr>
              <w:rPr>
                <w:rFonts w:ascii="Arial" w:eastAsia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Cs/>
                <w:sz w:val="22"/>
                <w:szCs w:val="22"/>
              </w:rPr>
              <w:t>Contact Details:</w:t>
            </w:r>
          </w:p>
          <w:p w14:paraId="64C510F3" w14:textId="7BCBF2BF" w:rsidR="004C47DF" w:rsidRPr="004C47DF" w:rsidRDefault="004C47DF" w:rsidP="004C47DF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4C47DF">
              <w:rPr>
                <w:rFonts w:ascii="Arial" w:eastAsia="Arial" w:hAnsi="Arial" w:cs="Arial"/>
                <w:b w:val="0"/>
                <w:sz w:val="22"/>
                <w:szCs w:val="22"/>
              </w:rPr>
              <w:t>(if known)</w:t>
            </w:r>
          </w:p>
        </w:tc>
        <w:tc>
          <w:tcPr>
            <w:tcW w:w="7654" w:type="dxa"/>
            <w:tcBorders>
              <w:left w:val="single" w:sz="4" w:space="0" w:color="A6A6A6"/>
            </w:tcBorders>
            <w:shd w:val="clear" w:color="auto" w:fill="auto"/>
            <w:vAlign w:val="center"/>
          </w:tcPr>
          <w:p w14:paraId="772817EF" w14:textId="77777777" w:rsidR="004C47DF" w:rsidRPr="004C47DF" w:rsidRDefault="004C47DF" w:rsidP="004C47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3B824E5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6433F92A" w14:textId="77777777" w:rsidR="00DB4364" w:rsidRDefault="00DB4364">
      <w:pPr>
        <w:rPr>
          <w:rFonts w:ascii="Arial" w:eastAsia="Arial" w:hAnsi="Arial" w:cs="Arial"/>
          <w:sz w:val="22"/>
          <w:szCs w:val="22"/>
        </w:rPr>
      </w:pPr>
    </w:p>
    <w:p w14:paraId="003F2BA6" w14:textId="0FBD9B2C" w:rsidR="006D355E" w:rsidRPr="008A2BEB" w:rsidRDefault="00AD62F7">
      <w:pPr>
        <w:rPr>
          <w:rFonts w:ascii="Arial" w:eastAsia="Arial" w:hAnsi="Arial" w:cs="Arial"/>
          <w:sz w:val="22"/>
          <w:szCs w:val="22"/>
        </w:rPr>
      </w:pPr>
      <w:r w:rsidRPr="008A2BE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B899C5" wp14:editId="6F2F49A7">
            <wp:simplePos x="0" y="0"/>
            <wp:positionH relativeFrom="column">
              <wp:posOffset>-624205</wp:posOffset>
            </wp:positionH>
            <wp:positionV relativeFrom="paragraph">
              <wp:posOffset>4267835</wp:posOffset>
            </wp:positionV>
            <wp:extent cx="367030" cy="367030"/>
            <wp:effectExtent l="0" t="19050" r="0" b="33020"/>
            <wp:wrapThrough wrapText="bothSides">
              <wp:wrapPolygon edited="0">
                <wp:start x="7161" y="-2771"/>
                <wp:lineTo x="1422" y="8372"/>
                <wp:lineTo x="5661" y="21384"/>
                <wp:lineTo x="9950" y="22691"/>
                <wp:lineTo x="15220" y="20781"/>
                <wp:lineTo x="14525" y="7677"/>
                <wp:lineTo x="13596" y="-810"/>
                <wp:lineTo x="7161" y="-2771"/>
              </wp:wrapPolygon>
            </wp:wrapThrough>
            <wp:docPr id="1" name="Graphic 1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83125">
                      <a:off x="0" y="0"/>
                      <a:ext cx="36703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2"/>
        <w:tblW w:w="10065" w:type="dxa"/>
        <w:tblInd w:w="-431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6D355E" w:rsidRPr="008A2BEB" w14:paraId="782A13E6" w14:textId="77777777" w:rsidTr="008A2BEB">
        <w:trPr>
          <w:trHeight w:val="1016"/>
        </w:trPr>
        <w:tc>
          <w:tcPr>
            <w:tcW w:w="10065" w:type="dxa"/>
            <w:shd w:val="clear" w:color="auto" w:fill="D9DFEF"/>
            <w:vAlign w:val="center"/>
          </w:tcPr>
          <w:p w14:paraId="30003D38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What is your Complaint/Feedback about?</w:t>
            </w:r>
          </w:p>
          <w:p w14:paraId="2F4B1EC4" w14:textId="02864132" w:rsidR="00BA2C28" w:rsidRPr="008A2BEB" w:rsidRDefault="008C4512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lease provide 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relevant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details to help us understand your concerns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.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14396024" w14:textId="419BFC11" w:rsidR="006D355E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I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nclude</w:t>
            </w:r>
            <w:r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happened, where it happened, </w:t>
            </w:r>
            <w:r w:rsidR="00F32FC5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the </w:t>
            </w:r>
            <w:r w:rsidR="009F6029" w:rsidRPr="008A2BEB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time it happened and who was involved.</w:t>
            </w:r>
          </w:p>
        </w:tc>
      </w:tr>
      <w:tr w:rsidR="00BA2C28" w:rsidRPr="008A2BEB" w14:paraId="347DE822" w14:textId="77777777" w:rsidTr="00AD62F7">
        <w:trPr>
          <w:trHeight w:val="1107"/>
        </w:trPr>
        <w:tc>
          <w:tcPr>
            <w:tcW w:w="10065" w:type="dxa"/>
            <w:shd w:val="clear" w:color="auto" w:fill="FFFFFF" w:themeFill="background1"/>
            <w:vAlign w:val="center"/>
          </w:tcPr>
          <w:p w14:paraId="599D6A07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CF1DD90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E20BA0C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689E61B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14E4B74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BCA7538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A6DECC1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ECA094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2FEE6EFE" w14:textId="77777777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E7EA8A" w14:textId="3C63CE7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BF39320" w14:textId="2A6016CE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4357B10E" w14:textId="16304639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502ADE8" w14:textId="62D675C5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870F443" w14:textId="00578530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389D238E" w14:textId="7F69E35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C445AC7" w14:textId="7FD998B1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C3B07E" w14:textId="4356A4B8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6DFA039A" w14:textId="2B692634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7BEB6B15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87FC658" w14:textId="78E8D57D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17530D1B" w14:textId="77777777" w:rsidR="0077657C" w:rsidRPr="008A2BEB" w:rsidRDefault="0077657C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  <w:p w14:paraId="59553277" w14:textId="6924CD61" w:rsidR="00BA2C28" w:rsidRPr="008A2BEB" w:rsidRDefault="00BA2C28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</w:p>
        </w:tc>
      </w:tr>
      <w:tr w:rsidR="006D355E" w:rsidRPr="008A2BEB" w14:paraId="30D5C3AE" w14:textId="77777777" w:rsidTr="008C4512">
        <w:trPr>
          <w:trHeight w:val="1107"/>
        </w:trPr>
        <w:tc>
          <w:tcPr>
            <w:tcW w:w="10065" w:type="dxa"/>
            <w:shd w:val="clear" w:color="auto" w:fill="D9DFEF"/>
            <w:vAlign w:val="center"/>
          </w:tcPr>
          <w:p w14:paraId="61767E25" w14:textId="77777777" w:rsidR="006D355E" w:rsidRPr="008A2BEB" w:rsidRDefault="009F6029">
            <w:pPr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iCs/>
                <w:sz w:val="22"/>
                <w:szCs w:val="22"/>
              </w:rPr>
              <w:t>Supporting Information</w:t>
            </w:r>
          </w:p>
          <w:p w14:paraId="2DFF6448" w14:textId="1E7293F5" w:rsidR="006D355E" w:rsidRPr="008A2BEB" w:rsidRDefault="008C4512">
            <w:pPr>
              <w:rPr>
                <w:rFonts w:ascii="Arial" w:eastAsia="Arial" w:hAnsi="Arial" w:cs="Arial"/>
                <w:i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sz w:val="22"/>
                <w:szCs w:val="22"/>
              </w:rPr>
              <w:t>P</w:t>
            </w:r>
            <w:r w:rsidR="00F32FC5" w:rsidRPr="008A2BEB">
              <w:rPr>
                <w:rFonts w:ascii="Arial" w:eastAsia="Arial" w:hAnsi="Arial" w:cs="Arial"/>
                <w:i/>
                <w:sz w:val="22"/>
                <w:szCs w:val="22"/>
              </w:rPr>
              <w:t>lease attach copies of any documentation that may help us to investigate your complaint/feedback (for example letters, references, emails)?</w:t>
            </w:r>
          </w:p>
          <w:p w14:paraId="19D238B2" w14:textId="427B4F8F" w:rsidR="00AD62F7" w:rsidRPr="008A2BEB" w:rsidRDefault="00AD62F7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tbl>
      <w:tblPr>
        <w:tblStyle w:val="a3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8A2BEB" w14:paraId="33CA3388" w14:textId="77777777" w:rsidTr="008C4512">
        <w:trPr>
          <w:trHeight w:val="319"/>
        </w:trPr>
        <w:tc>
          <w:tcPr>
            <w:tcW w:w="9976" w:type="dxa"/>
            <w:shd w:val="clear" w:color="auto" w:fill="D9DFEF"/>
            <w:vAlign w:val="center"/>
          </w:tcPr>
          <w:p w14:paraId="63CC684D" w14:textId="4260389F" w:rsidR="006D355E" w:rsidRPr="008C4512" w:rsidRDefault="009F6029" w:rsidP="00F821F7">
            <w:pPr>
              <w:spacing w:before="60" w:after="6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What outcomes are you seeking </w:t>
            </w:r>
            <w:r w:rsidR="00F821F7"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>because of</w:t>
            </w:r>
            <w:r w:rsidRPr="008C4512">
              <w:rPr>
                <w:rFonts w:ascii="Arial" w:eastAsia="Arial" w:hAnsi="Arial" w:cs="Arial"/>
                <w:b/>
                <w:bCs/>
                <w:color w:val="auto"/>
                <w:sz w:val="22"/>
                <w:szCs w:val="22"/>
              </w:rPr>
              <w:t xml:space="preserve"> the complaint/feedback?</w:t>
            </w:r>
          </w:p>
        </w:tc>
      </w:tr>
      <w:tr w:rsidR="006D355E" w:rsidRPr="008A2BEB" w14:paraId="7502369E" w14:textId="77777777" w:rsidTr="00F821F7">
        <w:trPr>
          <w:trHeight w:val="3609"/>
        </w:trPr>
        <w:tc>
          <w:tcPr>
            <w:tcW w:w="9976" w:type="dxa"/>
            <w:vAlign w:val="center"/>
          </w:tcPr>
          <w:p w14:paraId="6F27AEE9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6E1DE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B7EDB8B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CB96A8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0383016" w14:textId="11780ECD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DC7FDA" w14:textId="37219C92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F8066BB" w14:textId="1BF1D7AC" w:rsidR="0077657C" w:rsidRPr="008A2BEB" w:rsidRDefault="0077657C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C3E81B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0F64B00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p w14:paraId="33A825BA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4BC2B9B" w14:textId="77777777" w:rsidR="006D355E" w:rsidRPr="008A2BEB" w:rsidRDefault="006D355E">
      <w:pPr>
        <w:jc w:val="center"/>
        <w:rPr>
          <w:rFonts w:ascii="Arial" w:eastAsia="Arial" w:hAnsi="Arial" w:cs="Arial"/>
          <w:sz w:val="22"/>
          <w:szCs w:val="22"/>
        </w:rPr>
      </w:pPr>
    </w:p>
    <w:p w14:paraId="5E9EFC90" w14:textId="77777777" w:rsidR="006D355E" w:rsidRPr="008A2BEB" w:rsidRDefault="006D355E">
      <w:pPr>
        <w:rPr>
          <w:rFonts w:ascii="Arial" w:eastAsia="Arial" w:hAnsi="Arial" w:cs="Arial"/>
          <w:color w:val="737373"/>
          <w:sz w:val="22"/>
          <w:szCs w:val="22"/>
        </w:rPr>
      </w:pPr>
    </w:p>
    <w:p w14:paraId="144C1AE6" w14:textId="77777777" w:rsidR="006D355E" w:rsidRPr="008A2BEB" w:rsidRDefault="009F6029">
      <w:pPr>
        <w:jc w:val="center"/>
        <w:rPr>
          <w:rFonts w:ascii="Arial" w:eastAsia="Arial" w:hAnsi="Arial" w:cs="Arial"/>
          <w:b/>
          <w:bCs/>
          <w:color w:val="737373"/>
          <w:sz w:val="22"/>
          <w:szCs w:val="22"/>
        </w:rPr>
      </w:pPr>
      <w:r w:rsidRPr="008A2BEB">
        <w:rPr>
          <w:rFonts w:ascii="Arial" w:eastAsia="Arial" w:hAnsi="Arial" w:cs="Arial"/>
          <w:b/>
          <w:bCs/>
          <w:color w:val="737373"/>
          <w:sz w:val="22"/>
          <w:szCs w:val="22"/>
        </w:rPr>
        <w:t>OFFICE USE ONLY</w:t>
      </w:r>
    </w:p>
    <w:p w14:paraId="46B0A353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00" w:firstRow="0" w:lastRow="0" w:firstColumn="0" w:lastColumn="0" w:noHBand="0" w:noVBand="1"/>
      </w:tblPr>
      <w:tblGrid>
        <w:gridCol w:w="3172"/>
        <w:gridCol w:w="6946"/>
      </w:tblGrid>
      <w:tr w:rsidR="006D355E" w:rsidRPr="008A2BEB" w14:paraId="5A46CED2" w14:textId="77777777" w:rsidTr="008C4512">
        <w:tc>
          <w:tcPr>
            <w:tcW w:w="3172" w:type="dxa"/>
            <w:shd w:val="clear" w:color="auto" w:fill="EEECE1"/>
            <w:vAlign w:val="center"/>
          </w:tcPr>
          <w:p w14:paraId="08E4F5C5" w14:textId="142A63BA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Date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omplaint r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ceiv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0CA6138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991D306" w14:textId="77777777" w:rsidTr="008C4512">
        <w:tc>
          <w:tcPr>
            <w:tcW w:w="3172" w:type="dxa"/>
            <w:shd w:val="clear" w:color="auto" w:fill="EEECE1"/>
            <w:vAlign w:val="center"/>
          </w:tcPr>
          <w:p w14:paraId="69792667" w14:textId="7C95192C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Action </w:t>
            </w:r>
            <w:r w:rsidR="00A12AB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ken or requir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67C32EA2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5E0E84C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3C979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F8FFF2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23C54B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8A7F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5A1DE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3933E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8905C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3B05D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12AEE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7CD388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FE4DA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4F541DA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EC27A7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1BA1B3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BB3F0BE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1276CF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08CCFB8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509AD53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2F4B022D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6B9F3496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5B1603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0C421D4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F527651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6B12340" w14:textId="77777777" w:rsidTr="008C4512">
        <w:tc>
          <w:tcPr>
            <w:tcW w:w="3172" w:type="dxa"/>
            <w:shd w:val="clear" w:color="auto" w:fill="EEECE1"/>
            <w:vAlign w:val="center"/>
          </w:tcPr>
          <w:p w14:paraId="5A595F99" w14:textId="650A397D" w:rsidR="006D355E" w:rsidRPr="008A2BEB" w:rsidRDefault="009F6029" w:rsidP="00F821F7">
            <w:pPr>
              <w:spacing w:before="120" w:after="12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action completed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510422A0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C4512" w:rsidRPr="008A2BEB" w14:paraId="2585ABD6" w14:textId="77777777" w:rsidTr="008C4512">
        <w:trPr>
          <w:trHeight w:val="950"/>
        </w:trPr>
        <w:tc>
          <w:tcPr>
            <w:tcW w:w="3172" w:type="dxa"/>
            <w:shd w:val="clear" w:color="auto" w:fill="EEECE1"/>
            <w:vAlign w:val="center"/>
          </w:tcPr>
          <w:p w14:paraId="2077AF28" w14:textId="79427A68" w:rsidR="008C4512" w:rsidRPr="008A2BEB" w:rsidRDefault="008C4512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Name and Role/Position Title of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Organisation’s</w:t>
            </w:r>
            <w:proofErr w:type="spellEnd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presentative: </w:t>
            </w:r>
          </w:p>
        </w:tc>
        <w:tc>
          <w:tcPr>
            <w:tcW w:w="6946" w:type="dxa"/>
            <w:vAlign w:val="center"/>
          </w:tcPr>
          <w:p w14:paraId="2A87599D" w14:textId="77777777" w:rsidR="008C4512" w:rsidRPr="008A2BEB" w:rsidRDefault="008C4512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6D355E" w:rsidRPr="008A2BEB" w14:paraId="2F06A854" w14:textId="77777777" w:rsidTr="008C4512">
        <w:trPr>
          <w:trHeight w:val="950"/>
        </w:trPr>
        <w:tc>
          <w:tcPr>
            <w:tcW w:w="3172" w:type="dxa"/>
            <w:shd w:val="clear" w:color="auto" w:fill="EEECE1"/>
            <w:vAlign w:val="center"/>
          </w:tcPr>
          <w:p w14:paraId="74A220E5" w14:textId="4290F560" w:rsidR="006D355E" w:rsidRPr="008A2BEB" w:rsidRDefault="009F6029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A2BEB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ignature</w:t>
            </w:r>
            <w:r w:rsidR="008C4512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46" w:type="dxa"/>
            <w:vAlign w:val="center"/>
          </w:tcPr>
          <w:p w14:paraId="22804C95" w14:textId="77777777" w:rsidR="006D355E" w:rsidRPr="008A2BEB" w:rsidRDefault="006D355E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745AD6" w14:textId="77777777" w:rsidR="006D355E" w:rsidRPr="008A2BEB" w:rsidRDefault="006D355E">
      <w:pPr>
        <w:spacing w:after="120"/>
        <w:rPr>
          <w:rFonts w:ascii="Arial" w:eastAsia="Arial" w:hAnsi="Arial" w:cs="Arial"/>
          <w:sz w:val="22"/>
          <w:szCs w:val="22"/>
        </w:rPr>
      </w:pPr>
    </w:p>
    <w:p w14:paraId="63CD7FAF" w14:textId="77777777" w:rsidR="006D355E" w:rsidRPr="008A2BEB" w:rsidRDefault="006D355E">
      <w:pPr>
        <w:rPr>
          <w:rFonts w:ascii="Arial" w:eastAsia="Arial" w:hAnsi="Arial" w:cs="Arial"/>
          <w:sz w:val="22"/>
          <w:szCs w:val="22"/>
        </w:rPr>
      </w:pPr>
    </w:p>
    <w:sectPr w:rsidR="006D355E" w:rsidRPr="008A2BEB" w:rsidSect="00BA2C28">
      <w:headerReference w:type="default" r:id="rId13"/>
      <w:footerReference w:type="default" r:id="rId14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1F0273" w14:textId="77777777" w:rsidR="006A02C1" w:rsidRDefault="006A02C1">
      <w:r>
        <w:separator/>
      </w:r>
    </w:p>
  </w:endnote>
  <w:endnote w:type="continuationSeparator" w:id="0">
    <w:p w14:paraId="4E3A292A" w14:textId="77777777" w:rsidR="006A02C1" w:rsidRDefault="006A0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B091F" w14:textId="21674C19" w:rsidR="006D355E" w:rsidRPr="008C4512" w:rsidRDefault="00EF52A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" w:eastAsia="Calibri" w:hAnsi="Arial" w:cs="Arial"/>
        <w:sz w:val="18"/>
        <w:szCs w:val="18"/>
      </w:rPr>
    </w:pPr>
    <w:r w:rsidRPr="008C4512">
      <w:rPr>
        <w:rFonts w:ascii="Arial" w:eastAsia="Calibri" w:hAnsi="Arial" w:cs="Arial"/>
        <w:sz w:val="18"/>
        <w:szCs w:val="18"/>
      </w:rPr>
      <w:t xml:space="preserve">Anonymous </w:t>
    </w:r>
    <w:r w:rsidR="009F6029" w:rsidRPr="008C4512">
      <w:rPr>
        <w:rFonts w:ascii="Arial" w:eastAsia="Calibri" w:hAnsi="Arial" w:cs="Arial"/>
        <w:sz w:val="18"/>
        <w:szCs w:val="18"/>
      </w:rPr>
      <w:t>Complaints and Feedback Form</w:t>
    </w:r>
    <w:r w:rsidR="008C4512" w:rsidRPr="008C4512">
      <w:rPr>
        <w:rFonts w:ascii="Arial" w:eastAsia="Calibri" w:hAnsi="Arial" w:cs="Arial"/>
        <w:sz w:val="18"/>
        <w:szCs w:val="18"/>
      </w:rPr>
      <w:t>_V6.0</w:t>
    </w:r>
    <w:r w:rsidR="008C4512" w:rsidRPr="008C4512">
      <w:rPr>
        <w:rFonts w:ascii="Arial" w:eastAsia="Calibri" w:hAnsi="Arial" w:cs="Arial"/>
        <w:sz w:val="18"/>
        <w:szCs w:val="18"/>
      </w:rPr>
      <w:tab/>
    </w:r>
    <w:r w:rsidR="009F6029" w:rsidRPr="008C4512">
      <w:rPr>
        <w:rFonts w:ascii="Arial" w:eastAsia="Calibri" w:hAnsi="Arial" w:cs="Arial"/>
        <w:sz w:val="18"/>
        <w:szCs w:val="18"/>
      </w:rPr>
      <w:tab/>
      <w:t xml:space="preserve">Page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PAGE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1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  <w:r w:rsidR="009F6029" w:rsidRPr="008C4512">
      <w:rPr>
        <w:rFonts w:ascii="Arial" w:eastAsia="Calibri" w:hAnsi="Arial" w:cs="Arial"/>
        <w:sz w:val="18"/>
        <w:szCs w:val="18"/>
      </w:rPr>
      <w:t xml:space="preserve"> of 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begin"/>
    </w:r>
    <w:r w:rsidR="009F6029" w:rsidRPr="008C4512">
      <w:rPr>
        <w:rFonts w:ascii="Arial" w:eastAsia="Calibri" w:hAnsi="Arial" w:cs="Arial"/>
        <w:b/>
        <w:sz w:val="18"/>
        <w:szCs w:val="18"/>
      </w:rPr>
      <w:instrText>NUMPAGES</w:instrTex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separate"/>
    </w:r>
    <w:r w:rsidR="00BA2C28" w:rsidRPr="008C4512">
      <w:rPr>
        <w:rFonts w:ascii="Arial" w:eastAsia="Calibri" w:hAnsi="Arial" w:cs="Arial"/>
        <w:b/>
        <w:noProof/>
        <w:sz w:val="18"/>
        <w:szCs w:val="18"/>
      </w:rPr>
      <w:t>2</w:t>
    </w:r>
    <w:r w:rsidR="009F6029" w:rsidRPr="008C4512">
      <w:rPr>
        <w:rFonts w:ascii="Arial" w:eastAsia="Calibri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5A7C9" w14:textId="77777777" w:rsidR="006A02C1" w:rsidRDefault="006A02C1">
      <w:r>
        <w:separator/>
      </w:r>
    </w:p>
  </w:footnote>
  <w:footnote w:type="continuationSeparator" w:id="0">
    <w:p w14:paraId="19BCC8DB" w14:textId="77777777" w:rsidR="006A02C1" w:rsidRDefault="006A02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B61E34" w14:textId="594F5EE2" w:rsidR="006D355E" w:rsidRDefault="006A3A30" w:rsidP="006A3A3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jc w:val="center"/>
      <w:rPr>
        <w:rFonts w:eastAsia="Calibri" w:cs="Calibri"/>
        <w:szCs w:val="22"/>
      </w:rPr>
    </w:pPr>
    <w:r>
      <w:rPr>
        <w:noProof/>
      </w:rPr>
      <w:drawing>
        <wp:inline distT="0" distB="0" distL="0" distR="0" wp14:anchorId="54F7FA7D" wp14:editId="485166F3">
          <wp:extent cx="1474792" cy="638175"/>
          <wp:effectExtent l="0" t="0" r="0" b="0"/>
          <wp:docPr id="1562838167" name="Picture 1562838167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054" cy="7027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34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0B53ED"/>
    <w:rsid w:val="001218B1"/>
    <w:rsid w:val="00137E3F"/>
    <w:rsid w:val="00250D1F"/>
    <w:rsid w:val="0028655B"/>
    <w:rsid w:val="002A1EBC"/>
    <w:rsid w:val="002C61C5"/>
    <w:rsid w:val="002E3B5B"/>
    <w:rsid w:val="0035622F"/>
    <w:rsid w:val="00362255"/>
    <w:rsid w:val="00390711"/>
    <w:rsid w:val="003A3107"/>
    <w:rsid w:val="004330A2"/>
    <w:rsid w:val="004B3991"/>
    <w:rsid w:val="004C47DF"/>
    <w:rsid w:val="004F7A97"/>
    <w:rsid w:val="006252D0"/>
    <w:rsid w:val="006A02C1"/>
    <w:rsid w:val="006A3A30"/>
    <w:rsid w:val="006D1A6E"/>
    <w:rsid w:val="006D355E"/>
    <w:rsid w:val="0077657C"/>
    <w:rsid w:val="008A2BEB"/>
    <w:rsid w:val="008C4512"/>
    <w:rsid w:val="00913365"/>
    <w:rsid w:val="00964FC5"/>
    <w:rsid w:val="0097283D"/>
    <w:rsid w:val="009C327B"/>
    <w:rsid w:val="009F6029"/>
    <w:rsid w:val="00A12AB5"/>
    <w:rsid w:val="00AB1B71"/>
    <w:rsid w:val="00AC4C93"/>
    <w:rsid w:val="00AD62F7"/>
    <w:rsid w:val="00AE354A"/>
    <w:rsid w:val="00BA2C28"/>
    <w:rsid w:val="00BF264A"/>
    <w:rsid w:val="00C4738D"/>
    <w:rsid w:val="00CF3A5C"/>
    <w:rsid w:val="00D37119"/>
    <w:rsid w:val="00D515C7"/>
    <w:rsid w:val="00D6546B"/>
    <w:rsid w:val="00DB4364"/>
    <w:rsid w:val="00E94DAF"/>
    <w:rsid w:val="00EF52A9"/>
    <w:rsid w:val="00F01AE8"/>
    <w:rsid w:val="00F23176"/>
    <w:rsid w:val="00F32FC5"/>
    <w:rsid w:val="00F61AB9"/>
    <w:rsid w:val="00F821F7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3B1786E5AA9449B22B00416154403D" ma:contentTypeVersion="4" ma:contentTypeDescription="Create a new document." ma:contentTypeScope="" ma:versionID="649ea961763983be34d1a58ae39dc959">
  <xsd:schema xmlns:xsd="http://www.w3.org/2001/XMLSchema" xmlns:xs="http://www.w3.org/2001/XMLSchema" xmlns:p="http://schemas.microsoft.com/office/2006/metadata/properties" xmlns:ns2="6928948c-7d39-4870-bcf1-0764cfb30e44" targetNamespace="http://schemas.microsoft.com/office/2006/metadata/properties" ma:root="true" ma:fieldsID="99b13d8d16091f008cbf6fae41d04202" ns2:_="">
    <xsd:import namespace="6928948c-7d39-4870-bcf1-0764cfb30e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8948c-7d39-4870-bcf1-0764cfb30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73CC65-BBA1-45BB-89DC-5CD5A05EC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28948c-7d39-4870-bcf1-0764cfb30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2CAE4A-38D9-4B21-9536-28045DA942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BFE39103-6E2D-492D-B1ED-365A256717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Hannen</dc:creator>
  <cp:lastModifiedBy>Compass Care Group</cp:lastModifiedBy>
  <cp:revision>7</cp:revision>
  <dcterms:created xsi:type="dcterms:W3CDTF">2024-05-30T04:45:00Z</dcterms:created>
  <dcterms:modified xsi:type="dcterms:W3CDTF">2024-11-2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3B1786E5AA9449B22B00416154403D</vt:lpwstr>
  </property>
  <property fmtid="{D5CDD505-2E9C-101B-9397-08002B2CF9AE}" pid="3" name="Order">
    <vt:r8>133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